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B5A43" w14:textId="4EAA79E8" w:rsidR="00E83456" w:rsidRDefault="00E83456" w:rsidP="00E83456">
      <w:pPr>
        <w:pStyle w:val="ListParagraph"/>
        <w:numPr>
          <w:ilvl w:val="0"/>
          <w:numId w:val="1"/>
        </w:numPr>
      </w:pPr>
      <w:r>
        <w:t>Python | Convert a list of Tuples into Dictionary</w:t>
      </w:r>
    </w:p>
    <w:p w14:paraId="7D139D75" w14:textId="102F8F44" w:rsidR="005D0BC5" w:rsidRDefault="005D0BC5" w:rsidP="005D0BC5">
      <w:pPr>
        <w:pStyle w:val="ListParagraph"/>
      </w:pPr>
    </w:p>
    <w:p w14:paraId="3CA33254" w14:textId="77777777" w:rsidR="002506BB" w:rsidRDefault="002506BB" w:rsidP="002506BB">
      <w:pPr>
        <w:pStyle w:val="ListParagraph"/>
      </w:pPr>
      <w:r>
        <w:t xml:space="preserve">def </w:t>
      </w:r>
      <w:proofErr w:type="gramStart"/>
      <w:r>
        <w:t>Convert(</w:t>
      </w:r>
      <w:proofErr w:type="gramEnd"/>
      <w:r>
        <w:t>tup, di):</w:t>
      </w:r>
    </w:p>
    <w:p w14:paraId="5BCEA179" w14:textId="77777777" w:rsidR="002506BB" w:rsidRDefault="002506BB" w:rsidP="002506BB">
      <w:pPr>
        <w:pStyle w:val="ListParagraph"/>
      </w:pPr>
      <w:r>
        <w:t xml:space="preserve">    for a, b in tup:</w:t>
      </w:r>
    </w:p>
    <w:p w14:paraId="21157A72" w14:textId="77777777" w:rsidR="002506BB" w:rsidRDefault="002506BB" w:rsidP="002506BB">
      <w:pPr>
        <w:pStyle w:val="ListParagraph"/>
      </w:pPr>
      <w:r>
        <w:t xml:space="preserve">        </w:t>
      </w:r>
      <w:proofErr w:type="spellStart"/>
      <w:r>
        <w:t>di.</w:t>
      </w:r>
      <w:proofErr w:type="gramStart"/>
      <w:r>
        <w:t>setdefault</w:t>
      </w:r>
      <w:proofErr w:type="spellEnd"/>
      <w:r>
        <w:t>(</w:t>
      </w:r>
      <w:proofErr w:type="gramEnd"/>
      <w:r>
        <w:t>a, []).append(b)</w:t>
      </w:r>
    </w:p>
    <w:p w14:paraId="500738EF" w14:textId="77777777" w:rsidR="002506BB" w:rsidRDefault="002506BB" w:rsidP="002506BB">
      <w:pPr>
        <w:pStyle w:val="ListParagraph"/>
      </w:pPr>
      <w:r>
        <w:t xml:space="preserve">    return di</w:t>
      </w:r>
    </w:p>
    <w:p w14:paraId="77C8835C" w14:textId="77777777" w:rsidR="002506BB" w:rsidRDefault="002506BB" w:rsidP="002506BB">
      <w:pPr>
        <w:pStyle w:val="ListParagraph"/>
      </w:pPr>
      <w:r>
        <w:t>tups = [("</w:t>
      </w:r>
      <w:proofErr w:type="spellStart"/>
      <w:r>
        <w:t>akash</w:t>
      </w:r>
      <w:proofErr w:type="spellEnd"/>
      <w:r>
        <w:t>", 10), ("</w:t>
      </w:r>
      <w:proofErr w:type="spellStart"/>
      <w:r>
        <w:t>gaurav</w:t>
      </w:r>
      <w:proofErr w:type="spellEnd"/>
      <w:r>
        <w:t>", 12), ("</w:t>
      </w:r>
      <w:proofErr w:type="spellStart"/>
      <w:r>
        <w:t>anand</w:t>
      </w:r>
      <w:proofErr w:type="spellEnd"/>
      <w:r>
        <w:t xml:space="preserve">", 14), </w:t>
      </w:r>
    </w:p>
    <w:p w14:paraId="626459CE" w14:textId="77777777" w:rsidR="002506BB" w:rsidRDefault="002506BB" w:rsidP="002506BB">
      <w:pPr>
        <w:pStyle w:val="ListParagraph"/>
      </w:pPr>
      <w:r>
        <w:t xml:space="preserve">     ("</w:t>
      </w:r>
      <w:proofErr w:type="spellStart"/>
      <w:r>
        <w:t>suraj</w:t>
      </w:r>
      <w:proofErr w:type="spellEnd"/>
      <w:r>
        <w:t>", 20), ("</w:t>
      </w:r>
      <w:proofErr w:type="spellStart"/>
      <w:r>
        <w:t>akhil</w:t>
      </w:r>
      <w:proofErr w:type="spellEnd"/>
      <w:r>
        <w:t>", 25), ("</w:t>
      </w:r>
      <w:proofErr w:type="spellStart"/>
      <w:r>
        <w:t>ashish</w:t>
      </w:r>
      <w:proofErr w:type="spellEnd"/>
      <w:r>
        <w:t>", 30)]</w:t>
      </w:r>
    </w:p>
    <w:p w14:paraId="3ED61791" w14:textId="77777777" w:rsidR="002506BB" w:rsidRDefault="002506BB" w:rsidP="002506BB">
      <w:pPr>
        <w:pStyle w:val="ListParagraph"/>
      </w:pPr>
      <w:r>
        <w:t>dictionary = {}</w:t>
      </w:r>
    </w:p>
    <w:p w14:paraId="0B97DCCD" w14:textId="255F9C46" w:rsidR="005D0BC5" w:rsidRDefault="002506BB" w:rsidP="002506BB">
      <w:pPr>
        <w:pStyle w:val="ListParagraph"/>
      </w:pPr>
      <w:r>
        <w:t>print (</w:t>
      </w:r>
      <w:proofErr w:type="gramStart"/>
      <w:r>
        <w:t>Convert(</w:t>
      </w:r>
      <w:proofErr w:type="gramEnd"/>
      <w:r>
        <w:t>tups, dictionary))</w:t>
      </w:r>
    </w:p>
    <w:p w14:paraId="5FFB02BE" w14:textId="77777777" w:rsidR="002506BB" w:rsidRDefault="002506BB" w:rsidP="002506BB">
      <w:pPr>
        <w:pStyle w:val="ListParagraph"/>
      </w:pPr>
    </w:p>
    <w:p w14:paraId="59526D6B" w14:textId="3BA520A5" w:rsidR="00E83456" w:rsidRDefault="00E83456" w:rsidP="00E83456">
      <w:pPr>
        <w:pStyle w:val="ListParagraph"/>
        <w:numPr>
          <w:ilvl w:val="0"/>
          <w:numId w:val="1"/>
        </w:numPr>
      </w:pPr>
      <w:r>
        <w:t>Python counter and dictionary intersection example (Make a string using deletion and rearrangement)</w:t>
      </w:r>
    </w:p>
    <w:p w14:paraId="48E229D1" w14:textId="276B0288" w:rsidR="002506BB" w:rsidRDefault="002506BB" w:rsidP="002506BB">
      <w:pPr>
        <w:pStyle w:val="ListParagraph"/>
      </w:pPr>
    </w:p>
    <w:p w14:paraId="12AFC6AC" w14:textId="77777777" w:rsidR="002506BB" w:rsidRDefault="002506BB" w:rsidP="002506BB">
      <w:pPr>
        <w:pStyle w:val="ListParagraph"/>
      </w:pPr>
      <w:r>
        <w:t>from collections import Counter</w:t>
      </w:r>
    </w:p>
    <w:p w14:paraId="7C656A34" w14:textId="77777777" w:rsidR="002506BB" w:rsidRDefault="002506BB" w:rsidP="002506BB">
      <w:pPr>
        <w:pStyle w:val="ListParagraph"/>
      </w:pPr>
      <w:r>
        <w:t xml:space="preserve"> </w:t>
      </w:r>
    </w:p>
    <w:p w14:paraId="59A85628" w14:textId="77777777" w:rsidR="002506BB" w:rsidRDefault="002506BB" w:rsidP="002506BB">
      <w:pPr>
        <w:pStyle w:val="ListParagraph"/>
      </w:pPr>
      <w:r>
        <w:t xml:space="preserve">def </w:t>
      </w:r>
      <w:proofErr w:type="spellStart"/>
      <w:r>
        <w:t>makeString</w:t>
      </w:r>
      <w:proofErr w:type="spellEnd"/>
      <w:r>
        <w:t>(str</w:t>
      </w:r>
      <w:proofErr w:type="gramStart"/>
      <w:r>
        <w:t>1,str</w:t>
      </w:r>
      <w:proofErr w:type="gramEnd"/>
      <w:r>
        <w:t>2):</w:t>
      </w:r>
    </w:p>
    <w:p w14:paraId="29FE33BE" w14:textId="77777777" w:rsidR="002506BB" w:rsidRDefault="002506BB" w:rsidP="002506BB">
      <w:pPr>
        <w:pStyle w:val="ListParagraph"/>
      </w:pPr>
      <w:r>
        <w:t xml:space="preserve"> </w:t>
      </w:r>
    </w:p>
    <w:p w14:paraId="062CE248" w14:textId="77777777" w:rsidR="002506BB" w:rsidRDefault="002506BB" w:rsidP="002506BB">
      <w:pPr>
        <w:pStyle w:val="ListParagraph"/>
      </w:pPr>
      <w:r>
        <w:t xml:space="preserve">    dict1 = Counter(str1)</w:t>
      </w:r>
    </w:p>
    <w:p w14:paraId="02F1A413" w14:textId="77777777" w:rsidR="002506BB" w:rsidRDefault="002506BB" w:rsidP="002506BB">
      <w:pPr>
        <w:pStyle w:val="ListParagraph"/>
      </w:pPr>
      <w:r>
        <w:t xml:space="preserve">    dict2 = Counter(str2)</w:t>
      </w:r>
    </w:p>
    <w:p w14:paraId="595DDA6A" w14:textId="12AA793D" w:rsidR="002506BB" w:rsidRDefault="002506BB" w:rsidP="002506BB">
      <w:pPr>
        <w:pStyle w:val="ListParagraph"/>
      </w:pPr>
      <w:r>
        <w:t xml:space="preserve"> </w:t>
      </w:r>
    </w:p>
    <w:p w14:paraId="00910B80" w14:textId="77777777" w:rsidR="002506BB" w:rsidRDefault="002506BB" w:rsidP="002506BB">
      <w:pPr>
        <w:pStyle w:val="ListParagraph"/>
      </w:pPr>
      <w:r>
        <w:t xml:space="preserve">    result = dict1 &amp; dict2</w:t>
      </w:r>
    </w:p>
    <w:p w14:paraId="5788ED46" w14:textId="77777777" w:rsidR="002506BB" w:rsidRDefault="002506BB" w:rsidP="002506BB">
      <w:pPr>
        <w:pStyle w:val="ListParagraph"/>
      </w:pPr>
      <w:r>
        <w:t xml:space="preserve">    return result == dict1</w:t>
      </w:r>
    </w:p>
    <w:p w14:paraId="0083EE71" w14:textId="77777777" w:rsidR="002506BB" w:rsidRDefault="002506BB" w:rsidP="002506BB">
      <w:pPr>
        <w:pStyle w:val="ListParagraph"/>
      </w:pPr>
      <w:r>
        <w:t>if __name__ == "__main__":</w:t>
      </w:r>
    </w:p>
    <w:p w14:paraId="605F1AB3" w14:textId="77777777" w:rsidR="002506BB" w:rsidRDefault="002506BB" w:rsidP="002506BB">
      <w:pPr>
        <w:pStyle w:val="ListParagraph"/>
      </w:pPr>
      <w:r>
        <w:t xml:space="preserve">    str1 = '</w:t>
      </w:r>
      <w:proofErr w:type="spellStart"/>
      <w:r>
        <w:t>ABHISHEKsinGH</w:t>
      </w:r>
      <w:proofErr w:type="spellEnd"/>
      <w:r>
        <w:t>'</w:t>
      </w:r>
    </w:p>
    <w:p w14:paraId="3B9020F7" w14:textId="77777777" w:rsidR="002506BB" w:rsidRDefault="002506BB" w:rsidP="002506BB">
      <w:pPr>
        <w:pStyle w:val="ListParagraph"/>
      </w:pPr>
      <w:r>
        <w:t xml:space="preserve">    str2 = '</w:t>
      </w:r>
      <w:proofErr w:type="spellStart"/>
      <w:r>
        <w:t>gfhfBHkooIHnfndSHEKsiAnG</w:t>
      </w:r>
      <w:proofErr w:type="spellEnd"/>
      <w:r>
        <w:t>'</w:t>
      </w:r>
    </w:p>
    <w:p w14:paraId="234D842A" w14:textId="77777777" w:rsidR="002506BB" w:rsidRDefault="002506BB" w:rsidP="002506BB">
      <w:pPr>
        <w:pStyle w:val="ListParagraph"/>
      </w:pPr>
      <w:r>
        <w:t xml:space="preserve">    if (</w:t>
      </w:r>
      <w:proofErr w:type="spellStart"/>
      <w:r>
        <w:t>makeString</w:t>
      </w:r>
      <w:proofErr w:type="spellEnd"/>
      <w:r>
        <w:t>(str</w:t>
      </w:r>
      <w:proofErr w:type="gramStart"/>
      <w:r>
        <w:t>1,str</w:t>
      </w:r>
      <w:proofErr w:type="gramEnd"/>
      <w:r>
        <w:t>2)==True):</w:t>
      </w:r>
    </w:p>
    <w:p w14:paraId="6FD41054" w14:textId="77777777" w:rsidR="002506BB" w:rsidRDefault="002506BB" w:rsidP="002506BB">
      <w:pPr>
        <w:pStyle w:val="ListParagraph"/>
      </w:pPr>
      <w:r>
        <w:t xml:space="preserve">        print("Possible")</w:t>
      </w:r>
    </w:p>
    <w:p w14:paraId="358354E3" w14:textId="77777777" w:rsidR="002506BB" w:rsidRDefault="002506BB" w:rsidP="002506BB">
      <w:pPr>
        <w:pStyle w:val="ListParagraph"/>
      </w:pPr>
      <w:r>
        <w:t xml:space="preserve">    else:</w:t>
      </w:r>
    </w:p>
    <w:p w14:paraId="4F4CD972" w14:textId="30F9D6D4" w:rsidR="002506BB" w:rsidRDefault="002506BB" w:rsidP="002506BB">
      <w:pPr>
        <w:pStyle w:val="ListParagraph"/>
      </w:pPr>
      <w:r>
        <w:t xml:space="preserve">        </w:t>
      </w:r>
      <w:proofErr w:type="gramStart"/>
      <w:r>
        <w:t>print(</w:t>
      </w:r>
      <w:proofErr w:type="gramEnd"/>
      <w:r>
        <w:t>"Not Possible")</w:t>
      </w:r>
    </w:p>
    <w:p w14:paraId="7BB3494C" w14:textId="77777777" w:rsidR="002506BB" w:rsidRDefault="002506BB" w:rsidP="002506BB">
      <w:pPr>
        <w:pStyle w:val="ListParagraph"/>
      </w:pPr>
    </w:p>
    <w:p w14:paraId="4A3C7ABC" w14:textId="280FD0FC" w:rsidR="00E83456" w:rsidRDefault="00E83456" w:rsidP="00E83456">
      <w:pPr>
        <w:pStyle w:val="ListParagraph"/>
        <w:numPr>
          <w:ilvl w:val="0"/>
          <w:numId w:val="1"/>
        </w:numPr>
      </w:pPr>
      <w:r>
        <w:t>Python dictionary, set and counter to check if frequencies can become same</w:t>
      </w:r>
    </w:p>
    <w:p w14:paraId="01D12E70" w14:textId="50EF3ED3" w:rsidR="002506BB" w:rsidRDefault="002506BB" w:rsidP="002506BB">
      <w:pPr>
        <w:pStyle w:val="ListParagraph"/>
      </w:pPr>
    </w:p>
    <w:p w14:paraId="28239FEC" w14:textId="77777777" w:rsidR="002506BB" w:rsidRDefault="002506BB" w:rsidP="002506BB">
      <w:pPr>
        <w:pStyle w:val="ListParagraph"/>
      </w:pPr>
      <w:r>
        <w:t>from collections import Counter</w:t>
      </w:r>
    </w:p>
    <w:p w14:paraId="79BAEF68" w14:textId="77777777" w:rsidR="002506BB" w:rsidRDefault="002506BB" w:rsidP="002506BB">
      <w:pPr>
        <w:pStyle w:val="ListParagraph"/>
      </w:pPr>
      <w:r>
        <w:t xml:space="preserve">  </w:t>
      </w:r>
    </w:p>
    <w:p w14:paraId="137F5E59" w14:textId="77777777" w:rsidR="002506BB" w:rsidRDefault="002506BB" w:rsidP="002506BB">
      <w:pPr>
        <w:pStyle w:val="ListParagraph"/>
      </w:pPr>
      <w:r>
        <w:t xml:space="preserve">def </w:t>
      </w:r>
      <w:proofErr w:type="spellStart"/>
      <w:r>
        <w:t>allSame</w:t>
      </w:r>
      <w:proofErr w:type="spellEnd"/>
      <w:r>
        <w:t>(input):</w:t>
      </w:r>
    </w:p>
    <w:p w14:paraId="622B423C" w14:textId="77777777" w:rsidR="002506BB" w:rsidRDefault="002506BB" w:rsidP="002506BB">
      <w:pPr>
        <w:pStyle w:val="ListParagraph"/>
      </w:pPr>
      <w:r>
        <w:t xml:space="preserve">    </w:t>
      </w:r>
      <w:proofErr w:type="spellStart"/>
      <w:r>
        <w:t>dict</w:t>
      </w:r>
      <w:proofErr w:type="spellEnd"/>
      <w:r>
        <w:t>=Counter(input)</w:t>
      </w:r>
    </w:p>
    <w:p w14:paraId="7CE4A09D" w14:textId="77777777" w:rsidR="002506BB" w:rsidRDefault="002506BB" w:rsidP="002506BB">
      <w:pPr>
        <w:pStyle w:val="ListParagraph"/>
      </w:pPr>
      <w:r>
        <w:t xml:space="preserve">    same = list(set(</w:t>
      </w:r>
      <w:proofErr w:type="spellStart"/>
      <w:proofErr w:type="gramStart"/>
      <w:r>
        <w:t>dict.values</w:t>
      </w:r>
      <w:proofErr w:type="spellEnd"/>
      <w:proofErr w:type="gramEnd"/>
      <w:r>
        <w:t>()))</w:t>
      </w:r>
    </w:p>
    <w:p w14:paraId="69F291F5" w14:textId="77777777" w:rsidR="002506BB" w:rsidRDefault="002506BB" w:rsidP="002506BB">
      <w:pPr>
        <w:pStyle w:val="ListParagraph"/>
      </w:pPr>
      <w:r>
        <w:t xml:space="preserve">  </w:t>
      </w:r>
    </w:p>
    <w:p w14:paraId="19D645A3" w14:textId="77777777" w:rsidR="002506BB" w:rsidRDefault="002506BB" w:rsidP="002506BB">
      <w:pPr>
        <w:pStyle w:val="ListParagraph"/>
      </w:pPr>
      <w:r>
        <w:t xml:space="preserve">    if </w:t>
      </w:r>
      <w:proofErr w:type="spellStart"/>
      <w:r>
        <w:t>len</w:t>
      </w:r>
      <w:proofErr w:type="spellEnd"/>
      <w:r>
        <w:t>(same)&gt;2:</w:t>
      </w:r>
    </w:p>
    <w:p w14:paraId="4C3A4BB1" w14:textId="77777777" w:rsidR="002506BB" w:rsidRDefault="002506BB" w:rsidP="002506BB">
      <w:pPr>
        <w:pStyle w:val="ListParagraph"/>
      </w:pPr>
      <w:r>
        <w:t xml:space="preserve">        print('No')</w:t>
      </w:r>
    </w:p>
    <w:p w14:paraId="73769818" w14:textId="77777777" w:rsidR="002506BB" w:rsidRDefault="002506BB" w:rsidP="002506BB">
      <w:pPr>
        <w:pStyle w:val="ListParagraph"/>
      </w:pPr>
      <w:r>
        <w:t xml:space="preserve">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len</w:t>
      </w:r>
      <w:proofErr w:type="spellEnd"/>
      <w:r>
        <w:t xml:space="preserve"> (same)==2 and same[1]-</w:t>
      </w:r>
      <w:proofErr w:type="gramStart"/>
      <w:r>
        <w:t>same[</w:t>
      </w:r>
      <w:proofErr w:type="gramEnd"/>
      <w:r>
        <w:t>0]&gt;1:</w:t>
      </w:r>
    </w:p>
    <w:p w14:paraId="27B5C5E9" w14:textId="77777777" w:rsidR="002506BB" w:rsidRDefault="002506BB" w:rsidP="002506BB">
      <w:pPr>
        <w:pStyle w:val="ListParagraph"/>
      </w:pPr>
      <w:r>
        <w:t xml:space="preserve">        print('No')</w:t>
      </w:r>
    </w:p>
    <w:p w14:paraId="0376326C" w14:textId="77777777" w:rsidR="002506BB" w:rsidRDefault="002506BB" w:rsidP="002506BB">
      <w:pPr>
        <w:pStyle w:val="ListParagraph"/>
      </w:pPr>
      <w:r>
        <w:t xml:space="preserve">    else:</w:t>
      </w:r>
    </w:p>
    <w:p w14:paraId="054A1114" w14:textId="05A4A268" w:rsidR="002506BB" w:rsidRDefault="002506BB" w:rsidP="002506BB">
      <w:pPr>
        <w:pStyle w:val="ListParagraph"/>
      </w:pPr>
      <w:r>
        <w:t xml:space="preserve">        print('Yes')</w:t>
      </w:r>
    </w:p>
    <w:p w14:paraId="17F72821" w14:textId="7FCB443D" w:rsidR="002506BB" w:rsidRDefault="002506BB" w:rsidP="002506BB">
      <w:pPr>
        <w:pStyle w:val="ListParagraph"/>
      </w:pPr>
    </w:p>
    <w:p w14:paraId="3405D897" w14:textId="5F52D938" w:rsidR="002506BB" w:rsidRDefault="002506BB" w:rsidP="002506BB">
      <w:pPr>
        <w:pStyle w:val="ListParagraph"/>
      </w:pPr>
    </w:p>
    <w:p w14:paraId="0864144F" w14:textId="77777777" w:rsidR="002506BB" w:rsidRDefault="002506BB" w:rsidP="002506BB">
      <w:pPr>
        <w:pStyle w:val="ListParagraph"/>
      </w:pPr>
    </w:p>
    <w:p w14:paraId="0D3D6879" w14:textId="026BE1CF" w:rsidR="00E83456" w:rsidRDefault="00E83456" w:rsidP="00E83456">
      <w:pPr>
        <w:pStyle w:val="ListParagraph"/>
        <w:numPr>
          <w:ilvl w:val="0"/>
          <w:numId w:val="1"/>
        </w:numPr>
      </w:pPr>
      <w:r>
        <w:lastRenderedPageBreak/>
        <w:t xml:space="preserve">Scraping And Finding Ordered Words </w:t>
      </w:r>
      <w:proofErr w:type="gramStart"/>
      <w:r>
        <w:t>In</w:t>
      </w:r>
      <w:proofErr w:type="gramEnd"/>
      <w:r>
        <w:t xml:space="preserve"> A Dictionary using Python</w:t>
      </w:r>
    </w:p>
    <w:p w14:paraId="7FC28422" w14:textId="6454068F" w:rsidR="002506BB" w:rsidRDefault="002506BB" w:rsidP="002506BB">
      <w:pPr>
        <w:pStyle w:val="ListParagraph"/>
      </w:pPr>
    </w:p>
    <w:p w14:paraId="222EB37A" w14:textId="77777777" w:rsidR="002506BB" w:rsidRDefault="002506BB" w:rsidP="002506BB">
      <w:pPr>
        <w:pStyle w:val="ListParagraph"/>
      </w:pPr>
      <w:r>
        <w:t>import requests</w:t>
      </w:r>
    </w:p>
    <w:p w14:paraId="74A81407" w14:textId="77777777" w:rsidR="002506BB" w:rsidRDefault="002506BB" w:rsidP="002506BB">
      <w:pPr>
        <w:pStyle w:val="ListParagraph"/>
      </w:pPr>
      <w:r>
        <w:t xml:space="preserve">   def </w:t>
      </w:r>
      <w:proofErr w:type="spellStart"/>
      <w:r>
        <w:t>Words_</w:t>
      </w:r>
      <w:proofErr w:type="gramStart"/>
      <w:r>
        <w:t>find</w:t>
      </w:r>
      <w:proofErr w:type="spellEnd"/>
      <w:r>
        <w:t>(</w:t>
      </w:r>
      <w:proofErr w:type="gramEnd"/>
      <w:r>
        <w:t>):</w:t>
      </w:r>
    </w:p>
    <w:p w14:paraId="6F154009" w14:textId="77777777" w:rsidR="002506BB" w:rsidRDefault="002506BB" w:rsidP="002506BB">
      <w:pPr>
        <w:pStyle w:val="ListParagraph"/>
      </w:pPr>
      <w:r>
        <w:t xml:space="preserve">      </w:t>
      </w:r>
      <w:proofErr w:type="spellStart"/>
      <w:r>
        <w:t>my_url</w:t>
      </w:r>
      <w:proofErr w:type="spellEnd"/>
      <w:r>
        <w:t xml:space="preserve"> = ""#put </w:t>
      </w:r>
      <w:proofErr w:type="spellStart"/>
      <w:r>
        <w:t>thisurl</w:t>
      </w:r>
      <w:proofErr w:type="spellEnd"/>
      <w:r>
        <w:t xml:space="preserve"> of .txt files in any website</w:t>
      </w:r>
    </w:p>
    <w:p w14:paraId="1D467DE7" w14:textId="77777777" w:rsidR="002506BB" w:rsidRDefault="002506BB" w:rsidP="002506BB">
      <w:pPr>
        <w:pStyle w:val="ListParagraph"/>
      </w:pPr>
      <w:r>
        <w:t xml:space="preserve">      </w:t>
      </w:r>
      <w:proofErr w:type="spellStart"/>
      <w:r>
        <w:t>my_fetchData</w:t>
      </w:r>
      <w:proofErr w:type="spellEnd"/>
      <w:r>
        <w:t xml:space="preserve"> = </w:t>
      </w:r>
      <w:proofErr w:type="spellStart"/>
      <w:r>
        <w:t>requests.get</w:t>
      </w:r>
      <w:proofErr w:type="spellEnd"/>
      <w:r>
        <w:t>(</w:t>
      </w:r>
      <w:proofErr w:type="spellStart"/>
      <w:r>
        <w:t>my_url</w:t>
      </w:r>
      <w:proofErr w:type="spellEnd"/>
      <w:r>
        <w:t>)</w:t>
      </w:r>
    </w:p>
    <w:p w14:paraId="3458B84C" w14:textId="77777777" w:rsidR="002506BB" w:rsidRDefault="002506BB" w:rsidP="002506BB">
      <w:pPr>
        <w:pStyle w:val="ListParagraph"/>
      </w:pPr>
      <w:r>
        <w:t xml:space="preserve">      </w:t>
      </w:r>
      <w:proofErr w:type="spellStart"/>
      <w:r>
        <w:t>my_wordList</w:t>
      </w:r>
      <w:proofErr w:type="spellEnd"/>
      <w:r>
        <w:t xml:space="preserve"> = </w:t>
      </w:r>
      <w:proofErr w:type="spellStart"/>
      <w:r>
        <w:t>my_fetchData.content</w:t>
      </w:r>
      <w:proofErr w:type="spellEnd"/>
    </w:p>
    <w:p w14:paraId="4AA309FC" w14:textId="77777777" w:rsidR="002506BB" w:rsidRDefault="002506BB" w:rsidP="002506BB">
      <w:pPr>
        <w:pStyle w:val="ListParagraph"/>
      </w:pPr>
      <w:r>
        <w:t xml:space="preserve">      </w:t>
      </w:r>
      <w:proofErr w:type="spellStart"/>
      <w:r>
        <w:t>my_wordList</w:t>
      </w:r>
      <w:proofErr w:type="spellEnd"/>
      <w:r>
        <w:t xml:space="preserve"> = </w:t>
      </w:r>
      <w:proofErr w:type="spellStart"/>
      <w:r>
        <w:t>my_wordList.decode</w:t>
      </w:r>
      <w:proofErr w:type="spellEnd"/>
      <w:r>
        <w:t>("utf-8"</w:t>
      </w:r>
      <w:proofErr w:type="gramStart"/>
      <w:r>
        <w:t>).split</w:t>
      </w:r>
      <w:proofErr w:type="gramEnd"/>
      <w:r>
        <w:t>()</w:t>
      </w:r>
    </w:p>
    <w:p w14:paraId="6BC2E23C" w14:textId="77777777" w:rsidR="002506BB" w:rsidRDefault="002506BB" w:rsidP="002506BB">
      <w:pPr>
        <w:pStyle w:val="ListParagraph"/>
      </w:pPr>
      <w:r>
        <w:t xml:space="preserve">      return </w:t>
      </w:r>
      <w:proofErr w:type="spellStart"/>
      <w:r>
        <w:t>my_wordList</w:t>
      </w:r>
      <w:proofErr w:type="spellEnd"/>
    </w:p>
    <w:p w14:paraId="2E6E01E6" w14:textId="77777777" w:rsidR="002506BB" w:rsidRDefault="002506BB" w:rsidP="002506BB">
      <w:pPr>
        <w:pStyle w:val="ListParagraph"/>
      </w:pPr>
      <w:r>
        <w:t xml:space="preserve">   def </w:t>
      </w:r>
      <w:proofErr w:type="spellStart"/>
      <w:proofErr w:type="gramStart"/>
      <w:r>
        <w:t>wordordered</w:t>
      </w:r>
      <w:proofErr w:type="spellEnd"/>
      <w:r>
        <w:t>(</w:t>
      </w:r>
      <w:proofErr w:type="gramEnd"/>
      <w:r>
        <w:t>):</w:t>
      </w:r>
    </w:p>
    <w:p w14:paraId="4D4B8FD3" w14:textId="77777777" w:rsidR="002506BB" w:rsidRDefault="002506BB" w:rsidP="002506BB">
      <w:pPr>
        <w:pStyle w:val="ListParagraph"/>
      </w:pPr>
      <w:r>
        <w:t xml:space="preserve">      collection = </w:t>
      </w:r>
      <w:proofErr w:type="spellStart"/>
      <w:r>
        <w:t>Words_</w:t>
      </w:r>
      <w:proofErr w:type="gramStart"/>
      <w:r>
        <w:t>find</w:t>
      </w:r>
      <w:proofErr w:type="spellEnd"/>
      <w:r>
        <w:t>(</w:t>
      </w:r>
      <w:proofErr w:type="gramEnd"/>
      <w:r>
        <w:t>)</w:t>
      </w:r>
    </w:p>
    <w:p w14:paraId="66D95F20" w14:textId="77777777" w:rsidR="002506BB" w:rsidRDefault="002506BB" w:rsidP="002506BB">
      <w:pPr>
        <w:pStyle w:val="ListParagraph"/>
      </w:pPr>
      <w:r>
        <w:t xml:space="preserve">      collection = </w:t>
      </w:r>
      <w:proofErr w:type="gramStart"/>
      <w:r>
        <w:t>collection[</w:t>
      </w:r>
      <w:proofErr w:type="gramEnd"/>
      <w:r>
        <w:t>16:]</w:t>
      </w:r>
    </w:p>
    <w:p w14:paraId="3C2347C9" w14:textId="77777777" w:rsidR="002506BB" w:rsidRDefault="002506BB" w:rsidP="002506BB">
      <w:pPr>
        <w:pStyle w:val="ListParagraph"/>
      </w:pPr>
      <w:r>
        <w:t xml:space="preserve">      </w:t>
      </w:r>
      <w:proofErr w:type="spellStart"/>
      <w:r>
        <w:t>my_word</w:t>
      </w:r>
      <w:proofErr w:type="spellEnd"/>
      <w:r>
        <w:t xml:space="preserve"> = ''</w:t>
      </w:r>
    </w:p>
    <w:p w14:paraId="3085B8D8" w14:textId="77777777" w:rsidR="002506BB" w:rsidRDefault="002506BB" w:rsidP="002506BB">
      <w:pPr>
        <w:pStyle w:val="ListParagraph"/>
      </w:pPr>
      <w:r>
        <w:t xml:space="preserve">   for </w:t>
      </w:r>
      <w:proofErr w:type="spellStart"/>
      <w:r>
        <w:t>my_word</w:t>
      </w:r>
      <w:proofErr w:type="spellEnd"/>
      <w:r>
        <w:t xml:space="preserve"> in collection:</w:t>
      </w:r>
    </w:p>
    <w:p w14:paraId="1511139C" w14:textId="77777777" w:rsidR="002506BB" w:rsidRDefault="002506BB" w:rsidP="002506BB">
      <w:pPr>
        <w:pStyle w:val="ListParagraph"/>
      </w:pPr>
      <w:r>
        <w:t xml:space="preserve">      result = 'ordered'</w:t>
      </w:r>
    </w:p>
    <w:p w14:paraId="4B29F2AE" w14:textId="77777777" w:rsidR="002506BB" w:rsidRDefault="002506BB" w:rsidP="002506BB">
      <w:pPr>
        <w:pStyle w:val="ListParagraph"/>
      </w:pPr>
      <w:r>
        <w:t xml:space="preserve">      </w:t>
      </w:r>
      <w:proofErr w:type="spellStart"/>
      <w:r>
        <w:t>i</w:t>
      </w:r>
      <w:proofErr w:type="spellEnd"/>
      <w:r>
        <w:t xml:space="preserve"> = 0</w:t>
      </w:r>
    </w:p>
    <w:p w14:paraId="234FE118" w14:textId="77777777" w:rsidR="002506BB" w:rsidRDefault="002506BB" w:rsidP="002506BB">
      <w:pPr>
        <w:pStyle w:val="ListParagraph"/>
      </w:pPr>
      <w:r>
        <w:t xml:space="preserve">      l = </w:t>
      </w:r>
      <w:proofErr w:type="spellStart"/>
      <w:r>
        <w:t>len</w:t>
      </w:r>
      <w:proofErr w:type="spellEnd"/>
      <w:r>
        <w:t>(</w:t>
      </w:r>
      <w:proofErr w:type="spellStart"/>
      <w:r>
        <w:t>my_word</w:t>
      </w:r>
      <w:proofErr w:type="spellEnd"/>
      <w:r>
        <w:t>) - 1</w:t>
      </w:r>
    </w:p>
    <w:p w14:paraId="4A7B0E11" w14:textId="77777777" w:rsidR="002506BB" w:rsidRDefault="002506BB" w:rsidP="002506BB">
      <w:pPr>
        <w:pStyle w:val="ListParagraph"/>
      </w:pPr>
      <w:r>
        <w:t xml:space="preserve">   if (</w:t>
      </w:r>
      <w:proofErr w:type="spellStart"/>
      <w:r>
        <w:t>len</w:t>
      </w:r>
      <w:proofErr w:type="spellEnd"/>
      <w:r>
        <w:t>(</w:t>
      </w:r>
      <w:proofErr w:type="spellStart"/>
      <w:r>
        <w:t>my_word</w:t>
      </w:r>
      <w:proofErr w:type="spellEnd"/>
      <w:r>
        <w:t>) &lt; 3):</w:t>
      </w:r>
    </w:p>
    <w:p w14:paraId="6DD76C6D" w14:textId="77777777" w:rsidR="002506BB" w:rsidRDefault="002506BB" w:rsidP="002506BB">
      <w:pPr>
        <w:pStyle w:val="ListParagraph"/>
      </w:pPr>
      <w:r>
        <w:t xml:space="preserve">      continue</w:t>
      </w:r>
    </w:p>
    <w:p w14:paraId="7C679205" w14:textId="77777777" w:rsidR="002506BB" w:rsidRDefault="002506BB" w:rsidP="002506BB">
      <w:pPr>
        <w:pStyle w:val="ListParagraph"/>
      </w:pPr>
      <w:r>
        <w:t xml:space="preserve">      while </w:t>
      </w:r>
      <w:proofErr w:type="spellStart"/>
      <w:r>
        <w:t>i</w:t>
      </w:r>
      <w:proofErr w:type="spellEnd"/>
      <w:r>
        <w:t xml:space="preserve"> &lt; l:</w:t>
      </w:r>
    </w:p>
    <w:p w14:paraId="2C59D6E8" w14:textId="77777777" w:rsidR="002506BB" w:rsidRDefault="002506BB" w:rsidP="002506BB">
      <w:pPr>
        <w:pStyle w:val="ListParagraph"/>
      </w:pPr>
      <w:r>
        <w:t xml:space="preserve">   if (</w:t>
      </w:r>
      <w:proofErr w:type="spellStart"/>
      <w:r>
        <w:t>ord</w:t>
      </w:r>
      <w:proofErr w:type="spellEnd"/>
      <w:r>
        <w:t>(</w:t>
      </w:r>
      <w:proofErr w:type="spellStart"/>
      <w:r>
        <w:t>my_word</w:t>
      </w:r>
      <w:proofErr w:type="spellEnd"/>
      <w:r>
        <w:t>[</w:t>
      </w:r>
      <w:proofErr w:type="spellStart"/>
      <w:r>
        <w:t>i</w:t>
      </w:r>
      <w:proofErr w:type="spellEnd"/>
      <w:r>
        <w:t xml:space="preserve">]) &gt; </w:t>
      </w:r>
      <w:proofErr w:type="spellStart"/>
      <w:r>
        <w:t>ord</w:t>
      </w:r>
      <w:proofErr w:type="spellEnd"/>
      <w:r>
        <w:t>(</w:t>
      </w:r>
      <w:proofErr w:type="spellStart"/>
      <w:r>
        <w:t>my_word</w:t>
      </w:r>
      <w:proofErr w:type="spellEnd"/>
      <w:r>
        <w:t>[i+1])):</w:t>
      </w:r>
    </w:p>
    <w:p w14:paraId="0D965D53" w14:textId="77777777" w:rsidR="002506BB" w:rsidRDefault="002506BB" w:rsidP="002506BB">
      <w:pPr>
        <w:pStyle w:val="ListParagraph"/>
      </w:pPr>
      <w:r>
        <w:t xml:space="preserve">      result = 'not ordered'</w:t>
      </w:r>
    </w:p>
    <w:p w14:paraId="5C86E0DD" w14:textId="77777777" w:rsidR="002506BB" w:rsidRDefault="002506BB" w:rsidP="002506BB">
      <w:pPr>
        <w:pStyle w:val="ListParagraph"/>
      </w:pPr>
      <w:r>
        <w:t xml:space="preserve">      break</w:t>
      </w:r>
    </w:p>
    <w:p w14:paraId="3D6D6277" w14:textId="77777777" w:rsidR="002506BB" w:rsidRDefault="002506BB" w:rsidP="002506BB">
      <w:pPr>
        <w:pStyle w:val="ListParagraph"/>
      </w:pPr>
      <w:r>
        <w:t xml:space="preserve">      else:</w:t>
      </w:r>
    </w:p>
    <w:p w14:paraId="28674374" w14:textId="77777777" w:rsidR="002506BB" w:rsidRDefault="002506BB" w:rsidP="002506BB">
      <w:pPr>
        <w:pStyle w:val="ListParagraph"/>
      </w:pPr>
      <w:r>
        <w:t xml:space="preserve">   </w:t>
      </w:r>
      <w:proofErr w:type="spellStart"/>
      <w:r>
        <w:t>i</w:t>
      </w:r>
      <w:proofErr w:type="spellEnd"/>
      <w:r>
        <w:t xml:space="preserve"> += 1</w:t>
      </w:r>
    </w:p>
    <w:p w14:paraId="1C9372EA" w14:textId="77777777" w:rsidR="002506BB" w:rsidRDefault="002506BB" w:rsidP="002506BB">
      <w:pPr>
        <w:pStyle w:val="ListParagraph"/>
      </w:pPr>
      <w:r>
        <w:t>if (result == 'ordered'):</w:t>
      </w:r>
    </w:p>
    <w:p w14:paraId="5FAC3035" w14:textId="77777777" w:rsidR="002506BB" w:rsidRDefault="002506BB" w:rsidP="002506BB">
      <w:pPr>
        <w:pStyle w:val="ListParagraph"/>
      </w:pPr>
      <w:r>
        <w:t xml:space="preserve">   </w:t>
      </w:r>
      <w:proofErr w:type="gramStart"/>
      <w:r>
        <w:t>print(</w:t>
      </w:r>
      <w:proofErr w:type="spellStart"/>
      <w:proofErr w:type="gramEnd"/>
      <w:r>
        <w:t>my_word</w:t>
      </w:r>
      <w:proofErr w:type="spellEnd"/>
      <w:r>
        <w:t>,': ',result)</w:t>
      </w:r>
    </w:p>
    <w:p w14:paraId="6BC239BE" w14:textId="77777777" w:rsidR="002506BB" w:rsidRDefault="002506BB" w:rsidP="002506BB">
      <w:pPr>
        <w:pStyle w:val="ListParagraph"/>
      </w:pPr>
      <w:r>
        <w:t>if __name__ == '__main__':</w:t>
      </w:r>
    </w:p>
    <w:p w14:paraId="068C969C" w14:textId="24EA38B0" w:rsidR="002506BB" w:rsidRDefault="002506BB" w:rsidP="002506BB">
      <w:pPr>
        <w:pStyle w:val="ListParagraph"/>
      </w:pPr>
      <w:proofErr w:type="spellStart"/>
      <w:proofErr w:type="gramStart"/>
      <w:r>
        <w:t>wordordered</w:t>
      </w:r>
      <w:proofErr w:type="spellEnd"/>
      <w:r>
        <w:t>(</w:t>
      </w:r>
      <w:proofErr w:type="gramEnd"/>
      <w:r>
        <w:t>)</w:t>
      </w:r>
    </w:p>
    <w:p w14:paraId="488D7F6B" w14:textId="77777777" w:rsidR="002506BB" w:rsidRDefault="002506BB" w:rsidP="002506BB">
      <w:pPr>
        <w:pStyle w:val="ListParagraph"/>
      </w:pPr>
    </w:p>
    <w:p w14:paraId="07DDAC33" w14:textId="775E10A6" w:rsidR="00E83456" w:rsidRDefault="00E83456" w:rsidP="00E83456">
      <w:pPr>
        <w:pStyle w:val="ListParagraph"/>
        <w:numPr>
          <w:ilvl w:val="0"/>
          <w:numId w:val="1"/>
        </w:numPr>
      </w:pPr>
      <w:r>
        <w:t>Possible Words using given characters in Python</w:t>
      </w:r>
    </w:p>
    <w:p w14:paraId="6EB195E8" w14:textId="2DD0CACF" w:rsidR="002506BB" w:rsidRDefault="002506BB" w:rsidP="002506BB">
      <w:pPr>
        <w:pStyle w:val="ListParagraph"/>
      </w:pPr>
    </w:p>
    <w:p w14:paraId="0DF9E954" w14:textId="77777777" w:rsidR="002506BB" w:rsidRDefault="002506BB" w:rsidP="002506BB">
      <w:pPr>
        <w:pStyle w:val="ListParagraph"/>
      </w:pPr>
      <w:r>
        <w:t xml:space="preserve">def </w:t>
      </w:r>
      <w:proofErr w:type="spellStart"/>
      <w:r>
        <w:t>charCount</w:t>
      </w:r>
      <w:proofErr w:type="spellEnd"/>
      <w:r>
        <w:t>(word):</w:t>
      </w:r>
    </w:p>
    <w:p w14:paraId="4778E30A" w14:textId="77777777" w:rsidR="002506BB" w:rsidRDefault="002506BB" w:rsidP="002506BB">
      <w:pPr>
        <w:pStyle w:val="ListParagraph"/>
      </w:pPr>
      <w:r>
        <w:t xml:space="preserve">    </w:t>
      </w:r>
      <w:proofErr w:type="spellStart"/>
      <w:r>
        <w:t>dict</w:t>
      </w:r>
      <w:proofErr w:type="spellEnd"/>
      <w:r>
        <w:t xml:space="preserve"> = {}</w:t>
      </w:r>
    </w:p>
    <w:p w14:paraId="03AADC94" w14:textId="77777777" w:rsidR="002506BB" w:rsidRDefault="002506BB" w:rsidP="002506BB">
      <w:pPr>
        <w:pStyle w:val="ListParagraph"/>
      </w:pPr>
      <w:r>
        <w:t xml:space="preserve">    for </w:t>
      </w:r>
      <w:proofErr w:type="spellStart"/>
      <w:r>
        <w:t>i</w:t>
      </w:r>
      <w:proofErr w:type="spellEnd"/>
      <w:r>
        <w:t xml:space="preserve"> in word:</w:t>
      </w:r>
    </w:p>
    <w:p w14:paraId="4CDCBEC8" w14:textId="77777777" w:rsidR="002506BB" w:rsidRDefault="002506BB" w:rsidP="002506BB">
      <w:pPr>
        <w:pStyle w:val="ListParagraph"/>
      </w:pPr>
      <w:r>
        <w:t xml:space="preserve">        </w:t>
      </w:r>
      <w:proofErr w:type="spellStart"/>
      <w:r>
        <w:t>dict</w:t>
      </w:r>
      <w:proofErr w:type="spellEnd"/>
      <w:r>
        <w:t>[</w:t>
      </w:r>
      <w:proofErr w:type="spellStart"/>
      <w:r>
        <w:t>i</w:t>
      </w:r>
      <w:proofErr w:type="spellEnd"/>
      <w:r>
        <w:t xml:space="preserve">] = </w:t>
      </w:r>
      <w:proofErr w:type="spellStart"/>
      <w:proofErr w:type="gramStart"/>
      <w:r>
        <w:t>dict.get</w:t>
      </w:r>
      <w:proofErr w:type="spellEnd"/>
      <w:r>
        <w:t>(</w:t>
      </w:r>
      <w:proofErr w:type="spellStart"/>
      <w:proofErr w:type="gramEnd"/>
      <w:r>
        <w:t>i</w:t>
      </w:r>
      <w:proofErr w:type="spellEnd"/>
      <w:r>
        <w:t>, 0) + 1</w:t>
      </w:r>
    </w:p>
    <w:p w14:paraId="4B8FCE28" w14:textId="77777777" w:rsidR="002506BB" w:rsidRDefault="002506BB" w:rsidP="002506BB">
      <w:pPr>
        <w:pStyle w:val="ListParagraph"/>
      </w:pPr>
      <w:r>
        <w:t xml:space="preserve">    return </w:t>
      </w:r>
      <w:proofErr w:type="spellStart"/>
      <w:r>
        <w:t>dict</w:t>
      </w:r>
      <w:proofErr w:type="spellEnd"/>
    </w:p>
    <w:p w14:paraId="66E4A3A7" w14:textId="77777777" w:rsidR="002506BB" w:rsidRDefault="002506BB" w:rsidP="002506BB">
      <w:pPr>
        <w:pStyle w:val="ListParagraph"/>
      </w:pPr>
      <w:r>
        <w:t xml:space="preserve">  </w:t>
      </w:r>
    </w:p>
    <w:p w14:paraId="6C6736AD" w14:textId="77777777" w:rsidR="002506BB" w:rsidRDefault="002506BB" w:rsidP="002506BB">
      <w:pPr>
        <w:pStyle w:val="ListParagraph"/>
      </w:pPr>
      <w:r>
        <w:t xml:space="preserve">  </w:t>
      </w:r>
    </w:p>
    <w:p w14:paraId="4EA97219" w14:textId="77777777" w:rsidR="002506BB" w:rsidRDefault="002506BB" w:rsidP="002506BB">
      <w:pPr>
        <w:pStyle w:val="ListParagraph"/>
      </w:pPr>
      <w:r>
        <w:t xml:space="preserve">def </w:t>
      </w:r>
      <w:proofErr w:type="spellStart"/>
      <w:r>
        <w:t>possible_</w:t>
      </w:r>
      <w:proofErr w:type="gramStart"/>
      <w:r>
        <w:t>words</w:t>
      </w:r>
      <w:proofErr w:type="spellEnd"/>
      <w:r>
        <w:t>(</w:t>
      </w:r>
      <w:proofErr w:type="spellStart"/>
      <w:proofErr w:type="gramEnd"/>
      <w:r>
        <w:t>lwords</w:t>
      </w:r>
      <w:proofErr w:type="spellEnd"/>
      <w:r>
        <w:t xml:space="preserve">, </w:t>
      </w:r>
      <w:proofErr w:type="spellStart"/>
      <w:r>
        <w:t>charSet</w:t>
      </w:r>
      <w:proofErr w:type="spellEnd"/>
      <w:r>
        <w:t>):</w:t>
      </w:r>
    </w:p>
    <w:p w14:paraId="558B0E9C" w14:textId="77777777" w:rsidR="002506BB" w:rsidRDefault="002506BB" w:rsidP="002506BB">
      <w:pPr>
        <w:pStyle w:val="ListParagraph"/>
      </w:pPr>
      <w:r>
        <w:t xml:space="preserve">    for word in </w:t>
      </w:r>
      <w:proofErr w:type="spellStart"/>
      <w:r>
        <w:t>lwords</w:t>
      </w:r>
      <w:proofErr w:type="spellEnd"/>
      <w:r>
        <w:t>:</w:t>
      </w:r>
    </w:p>
    <w:p w14:paraId="52BC553B" w14:textId="77777777" w:rsidR="002506BB" w:rsidRDefault="002506BB" w:rsidP="002506BB">
      <w:pPr>
        <w:pStyle w:val="ListParagraph"/>
      </w:pPr>
      <w:r>
        <w:t xml:space="preserve">        flag = 1</w:t>
      </w:r>
    </w:p>
    <w:p w14:paraId="1E1E9B1E" w14:textId="77777777" w:rsidR="002506BB" w:rsidRDefault="002506BB" w:rsidP="002506BB">
      <w:pPr>
        <w:pStyle w:val="ListParagraph"/>
      </w:pPr>
      <w:r>
        <w:t xml:space="preserve">        chars = </w:t>
      </w:r>
      <w:proofErr w:type="spellStart"/>
      <w:r>
        <w:t>charCount</w:t>
      </w:r>
      <w:proofErr w:type="spellEnd"/>
      <w:r>
        <w:t>(word)</w:t>
      </w:r>
    </w:p>
    <w:p w14:paraId="173189D8" w14:textId="77777777" w:rsidR="002506BB" w:rsidRDefault="002506BB" w:rsidP="002506BB">
      <w:pPr>
        <w:pStyle w:val="ListParagraph"/>
      </w:pPr>
      <w:r>
        <w:t xml:space="preserve">        for key in chars:</w:t>
      </w:r>
    </w:p>
    <w:p w14:paraId="6281E2EE" w14:textId="77777777" w:rsidR="002506BB" w:rsidRDefault="002506BB" w:rsidP="002506BB">
      <w:pPr>
        <w:pStyle w:val="ListParagraph"/>
      </w:pPr>
      <w:r>
        <w:t xml:space="preserve">            if key not in </w:t>
      </w:r>
      <w:proofErr w:type="spellStart"/>
      <w:r>
        <w:t>charSet</w:t>
      </w:r>
      <w:proofErr w:type="spellEnd"/>
      <w:r>
        <w:t>:</w:t>
      </w:r>
    </w:p>
    <w:p w14:paraId="2BEBBEE5" w14:textId="77777777" w:rsidR="002506BB" w:rsidRDefault="002506BB" w:rsidP="002506BB">
      <w:pPr>
        <w:pStyle w:val="ListParagraph"/>
      </w:pPr>
      <w:r>
        <w:t xml:space="preserve">                flag = 0</w:t>
      </w:r>
    </w:p>
    <w:p w14:paraId="0E072964" w14:textId="77777777" w:rsidR="002506BB" w:rsidRDefault="002506BB" w:rsidP="002506BB">
      <w:pPr>
        <w:pStyle w:val="ListParagraph"/>
      </w:pPr>
      <w:r>
        <w:t xml:space="preserve">            else:</w:t>
      </w:r>
    </w:p>
    <w:p w14:paraId="43CB9EC5" w14:textId="77777777" w:rsidR="002506BB" w:rsidRDefault="002506BB" w:rsidP="002506BB">
      <w:pPr>
        <w:pStyle w:val="ListParagraph"/>
      </w:pPr>
      <w:r>
        <w:t xml:space="preserve">                if </w:t>
      </w:r>
      <w:proofErr w:type="spellStart"/>
      <w:r>
        <w:t>charSet.count</w:t>
      </w:r>
      <w:proofErr w:type="spellEnd"/>
      <w:r>
        <w:t>(key</w:t>
      </w:r>
      <w:proofErr w:type="gramStart"/>
      <w:r>
        <w:t>) !</w:t>
      </w:r>
      <w:proofErr w:type="gramEnd"/>
      <w:r>
        <w:t>= chars[key]:</w:t>
      </w:r>
    </w:p>
    <w:p w14:paraId="7596C34E" w14:textId="77777777" w:rsidR="002506BB" w:rsidRDefault="002506BB" w:rsidP="002506BB">
      <w:pPr>
        <w:pStyle w:val="ListParagraph"/>
      </w:pPr>
      <w:r>
        <w:lastRenderedPageBreak/>
        <w:t xml:space="preserve">                    flag = 0</w:t>
      </w:r>
    </w:p>
    <w:p w14:paraId="33CF7C13" w14:textId="77777777" w:rsidR="002506BB" w:rsidRDefault="002506BB" w:rsidP="002506BB">
      <w:pPr>
        <w:pStyle w:val="ListParagraph"/>
      </w:pPr>
      <w:r>
        <w:t xml:space="preserve">        if flag == 1:</w:t>
      </w:r>
    </w:p>
    <w:p w14:paraId="39D7BEBE" w14:textId="77777777" w:rsidR="002506BB" w:rsidRDefault="002506BB" w:rsidP="002506BB">
      <w:pPr>
        <w:pStyle w:val="ListParagraph"/>
      </w:pPr>
      <w:r>
        <w:t xml:space="preserve">            print(word)</w:t>
      </w:r>
    </w:p>
    <w:p w14:paraId="24BD50B3" w14:textId="77777777" w:rsidR="002506BB" w:rsidRDefault="002506BB" w:rsidP="002506BB">
      <w:pPr>
        <w:pStyle w:val="ListParagraph"/>
      </w:pPr>
      <w:r>
        <w:t xml:space="preserve">  </w:t>
      </w:r>
    </w:p>
    <w:p w14:paraId="0DCD960F" w14:textId="77777777" w:rsidR="002506BB" w:rsidRDefault="002506BB" w:rsidP="002506BB">
      <w:pPr>
        <w:pStyle w:val="ListParagraph"/>
      </w:pPr>
      <w:r>
        <w:t>if __name__ == "__main__":</w:t>
      </w:r>
    </w:p>
    <w:p w14:paraId="23026550" w14:textId="77777777" w:rsidR="002506BB" w:rsidRDefault="002506BB" w:rsidP="002506BB">
      <w:pPr>
        <w:pStyle w:val="ListParagraph"/>
      </w:pPr>
      <w:r>
        <w:t xml:space="preserve">    input = ['goo', 'bat', 'me', 'eat', 'goal', 'boy', 'run']</w:t>
      </w:r>
    </w:p>
    <w:p w14:paraId="2DF579D1" w14:textId="77777777" w:rsidR="002506BB" w:rsidRDefault="002506BB" w:rsidP="002506BB">
      <w:pPr>
        <w:pStyle w:val="ListParagraph"/>
      </w:pPr>
      <w:r>
        <w:t xml:space="preserve">    </w:t>
      </w:r>
      <w:proofErr w:type="spellStart"/>
      <w:r>
        <w:t>charSet</w:t>
      </w:r>
      <w:proofErr w:type="spellEnd"/>
      <w:r>
        <w:t xml:space="preserve"> = ['e', 'o', 'b', 'a', 'm', 'g', 'l']</w:t>
      </w:r>
    </w:p>
    <w:p w14:paraId="3E0145D6" w14:textId="1D9508CD" w:rsidR="002506BB" w:rsidRDefault="002506BB" w:rsidP="002506BB">
      <w:pPr>
        <w:pStyle w:val="ListParagraph"/>
      </w:pPr>
      <w:r>
        <w:t xml:space="preserve">    </w:t>
      </w:r>
      <w:proofErr w:type="spellStart"/>
      <w:r>
        <w:t>possible_</w:t>
      </w:r>
      <w:proofErr w:type="gramStart"/>
      <w:r>
        <w:t>words</w:t>
      </w:r>
      <w:proofErr w:type="spellEnd"/>
      <w:r>
        <w:t>(</w:t>
      </w:r>
      <w:proofErr w:type="gramEnd"/>
      <w:r>
        <w:t xml:space="preserve">input, </w:t>
      </w:r>
      <w:proofErr w:type="spellStart"/>
      <w:r>
        <w:t>charSet</w:t>
      </w:r>
      <w:proofErr w:type="spellEnd"/>
      <w:r>
        <w:t>)</w:t>
      </w:r>
    </w:p>
    <w:p w14:paraId="797F74FD" w14:textId="77777777" w:rsidR="002506BB" w:rsidRDefault="002506BB" w:rsidP="002506BB">
      <w:pPr>
        <w:pStyle w:val="ListParagraph"/>
      </w:pPr>
    </w:p>
    <w:p w14:paraId="5E23C384" w14:textId="29B809EB" w:rsidR="00E83456" w:rsidRDefault="00E83456" w:rsidP="00E83456">
      <w:pPr>
        <w:pStyle w:val="ListParagraph"/>
        <w:numPr>
          <w:ilvl w:val="0"/>
          <w:numId w:val="1"/>
        </w:numPr>
      </w:pPr>
      <w:r>
        <w:t>Python – Keys associated with Values in Dictionary</w:t>
      </w:r>
    </w:p>
    <w:p w14:paraId="14614787" w14:textId="7301C0A2" w:rsidR="002506BB" w:rsidRDefault="002506BB" w:rsidP="002506BB">
      <w:pPr>
        <w:pStyle w:val="ListParagraph"/>
      </w:pPr>
    </w:p>
    <w:p w14:paraId="1AF0C210" w14:textId="77777777" w:rsidR="002506BB" w:rsidRDefault="002506BB" w:rsidP="002506BB">
      <w:pPr>
        <w:pStyle w:val="ListParagraph"/>
      </w:pPr>
      <w:proofErr w:type="spellStart"/>
      <w:r>
        <w:t>test_dict</w:t>
      </w:r>
      <w:proofErr w:type="spellEnd"/>
      <w:r>
        <w:t xml:space="preserve"> = {'</w:t>
      </w:r>
      <w:proofErr w:type="spellStart"/>
      <w:r>
        <w:t>gfg</w:t>
      </w:r>
      <w:proofErr w:type="spellEnd"/>
      <w:proofErr w:type="gramStart"/>
      <w:r>
        <w:t>' :</w:t>
      </w:r>
      <w:proofErr w:type="gramEnd"/>
      <w:r>
        <w:t xml:space="preserve"> [4, 5], 'is' : [8], 'best' : [10, 12]}</w:t>
      </w:r>
    </w:p>
    <w:p w14:paraId="57259C0C" w14:textId="77777777" w:rsidR="002506BB" w:rsidRDefault="002506BB" w:rsidP="002506BB">
      <w:pPr>
        <w:pStyle w:val="ListParagraph"/>
      </w:pPr>
      <w:proofErr w:type="gramStart"/>
      <w:r>
        <w:t>print(</w:t>
      </w:r>
      <w:proofErr w:type="gramEnd"/>
      <w:r>
        <w:t>"The original dictionary : " + str(</w:t>
      </w:r>
      <w:proofErr w:type="spellStart"/>
      <w:r>
        <w:t>test_dict</w:t>
      </w:r>
      <w:proofErr w:type="spellEnd"/>
      <w:r>
        <w:t>))</w:t>
      </w:r>
    </w:p>
    <w:p w14:paraId="18FBF932" w14:textId="77777777" w:rsidR="002506BB" w:rsidRDefault="002506BB" w:rsidP="002506BB">
      <w:pPr>
        <w:pStyle w:val="ListParagraph"/>
      </w:pPr>
      <w:proofErr w:type="spellStart"/>
      <w:r>
        <w:t>val_list</w:t>
      </w:r>
      <w:proofErr w:type="spellEnd"/>
      <w:r>
        <w:t xml:space="preserve"> = [5, 10]</w:t>
      </w:r>
    </w:p>
    <w:p w14:paraId="0ECA6AA2" w14:textId="77777777" w:rsidR="002506BB" w:rsidRDefault="002506BB" w:rsidP="002506BB">
      <w:pPr>
        <w:pStyle w:val="ListParagraph"/>
      </w:pPr>
      <w:r>
        <w:t>temp = {}</w:t>
      </w:r>
    </w:p>
    <w:p w14:paraId="066977FC" w14:textId="77777777" w:rsidR="002506BB" w:rsidRDefault="002506BB" w:rsidP="002506BB">
      <w:pPr>
        <w:pStyle w:val="ListParagraph"/>
      </w:pPr>
      <w:r>
        <w:t xml:space="preserve">for key, </w:t>
      </w:r>
      <w:proofErr w:type="spellStart"/>
      <w:r>
        <w:t>vals</w:t>
      </w:r>
      <w:proofErr w:type="spellEnd"/>
      <w:r>
        <w:t xml:space="preserve"> in </w:t>
      </w:r>
      <w:proofErr w:type="spellStart"/>
      <w:r>
        <w:t>test_</w:t>
      </w:r>
      <w:proofErr w:type="gramStart"/>
      <w:r>
        <w:t>dict.items</w:t>
      </w:r>
      <w:proofErr w:type="spellEnd"/>
      <w:proofErr w:type="gramEnd"/>
      <w:r>
        <w:t>():</w:t>
      </w:r>
    </w:p>
    <w:p w14:paraId="172CBBB1" w14:textId="77777777" w:rsidR="002506BB" w:rsidRDefault="002506BB" w:rsidP="002506BB">
      <w:pPr>
        <w:pStyle w:val="ListParagraph"/>
      </w:pPr>
      <w:r>
        <w:t xml:space="preserve">    for </w:t>
      </w:r>
      <w:proofErr w:type="spellStart"/>
      <w:r>
        <w:t>val</w:t>
      </w:r>
      <w:proofErr w:type="spellEnd"/>
      <w:r>
        <w:t xml:space="preserve"> in </w:t>
      </w:r>
      <w:proofErr w:type="spellStart"/>
      <w:r>
        <w:t>vals</w:t>
      </w:r>
      <w:proofErr w:type="spellEnd"/>
      <w:r>
        <w:t>:</w:t>
      </w:r>
    </w:p>
    <w:p w14:paraId="2A29312C" w14:textId="77777777" w:rsidR="002506BB" w:rsidRDefault="002506BB" w:rsidP="002506BB">
      <w:pPr>
        <w:pStyle w:val="ListParagraph"/>
      </w:pPr>
      <w:r>
        <w:t xml:space="preserve">        temp[</w:t>
      </w:r>
      <w:proofErr w:type="spellStart"/>
      <w:r>
        <w:t>val</w:t>
      </w:r>
      <w:proofErr w:type="spellEnd"/>
      <w:r>
        <w:t>] = key</w:t>
      </w:r>
    </w:p>
    <w:p w14:paraId="09501D7C" w14:textId="77777777" w:rsidR="002506BB" w:rsidRDefault="002506BB" w:rsidP="002506BB">
      <w:pPr>
        <w:pStyle w:val="ListParagraph"/>
      </w:pPr>
      <w:r>
        <w:t>res = [temp[</w:t>
      </w:r>
      <w:proofErr w:type="spellStart"/>
      <w:r>
        <w:t>ele</w:t>
      </w:r>
      <w:proofErr w:type="spellEnd"/>
      <w:r>
        <w:t xml:space="preserve">] for </w:t>
      </w:r>
      <w:proofErr w:type="spellStart"/>
      <w:r>
        <w:t>ele</w:t>
      </w:r>
      <w:proofErr w:type="spellEnd"/>
      <w:r>
        <w:t xml:space="preserve"> in </w:t>
      </w:r>
      <w:proofErr w:type="spellStart"/>
      <w:r>
        <w:t>val_list</w:t>
      </w:r>
      <w:proofErr w:type="spellEnd"/>
      <w:r>
        <w:t>]</w:t>
      </w:r>
    </w:p>
    <w:p w14:paraId="254808B4" w14:textId="0A681EC3" w:rsidR="002506BB" w:rsidRDefault="002506BB" w:rsidP="002506BB">
      <w:pPr>
        <w:pStyle w:val="ListParagraph"/>
      </w:pPr>
      <w:proofErr w:type="gramStart"/>
      <w:r>
        <w:t>print(</w:t>
      </w:r>
      <w:proofErr w:type="gramEnd"/>
      <w:r>
        <w:t>"The keys mapped to " + str(</w:t>
      </w:r>
      <w:proofErr w:type="spellStart"/>
      <w:r>
        <w:t>val_list</w:t>
      </w:r>
      <w:proofErr w:type="spellEnd"/>
      <w:r>
        <w:t>) + " are : " + str(res))</w:t>
      </w:r>
    </w:p>
    <w:p w14:paraId="5770C4FA" w14:textId="77777777" w:rsidR="002506BB" w:rsidRDefault="002506BB" w:rsidP="002506BB">
      <w:pPr>
        <w:pStyle w:val="ListParagraph"/>
      </w:pPr>
    </w:p>
    <w:p w14:paraId="1D10987D" w14:textId="1C41961F" w:rsidR="00E83456" w:rsidRDefault="00E83456" w:rsidP="00E83456">
      <w:pPr>
        <w:pStyle w:val="ListParagraph"/>
        <w:numPr>
          <w:ilvl w:val="0"/>
          <w:numId w:val="1"/>
        </w:numPr>
      </w:pPr>
      <w:r>
        <w:t>Python program to Find the size of a Tuple</w:t>
      </w:r>
    </w:p>
    <w:p w14:paraId="1B28DAF0" w14:textId="0963DB18" w:rsidR="002506BB" w:rsidRDefault="002506BB" w:rsidP="002506BB">
      <w:pPr>
        <w:pStyle w:val="ListParagraph"/>
      </w:pPr>
    </w:p>
    <w:p w14:paraId="77ADDA82" w14:textId="77777777" w:rsidR="002506BB" w:rsidRDefault="002506BB" w:rsidP="002506BB">
      <w:pPr>
        <w:pStyle w:val="ListParagraph"/>
      </w:pPr>
      <w:r>
        <w:t>import sys</w:t>
      </w:r>
    </w:p>
    <w:p w14:paraId="7E190CF3" w14:textId="77777777" w:rsidR="002506BB" w:rsidRDefault="002506BB" w:rsidP="002506BB">
      <w:pPr>
        <w:pStyle w:val="ListParagraph"/>
      </w:pPr>
      <w:r>
        <w:t>Tuple1 = ("A", 1, "B", 2, "C", 3)</w:t>
      </w:r>
    </w:p>
    <w:p w14:paraId="2212D35F" w14:textId="77777777" w:rsidR="002506BB" w:rsidRDefault="002506BB" w:rsidP="002506BB">
      <w:pPr>
        <w:pStyle w:val="ListParagraph"/>
      </w:pPr>
      <w:r>
        <w:t>Tuple2 = ("Geek1", "Raju", "Geek2", "Nikhil", "Geek3", "Deepanshu")</w:t>
      </w:r>
    </w:p>
    <w:p w14:paraId="47439830" w14:textId="77777777" w:rsidR="002506BB" w:rsidRDefault="002506BB" w:rsidP="002506BB">
      <w:pPr>
        <w:pStyle w:val="ListParagraph"/>
      </w:pPr>
      <w:r>
        <w:t xml:space="preserve">Tuple3 = ((1, "Lion"), </w:t>
      </w:r>
      <w:proofErr w:type="gramStart"/>
      <w:r>
        <w:t>( 2</w:t>
      </w:r>
      <w:proofErr w:type="gramEnd"/>
      <w:r>
        <w:t>, "Tiger"), (3, "Fox"), (4, "Wolf"))</w:t>
      </w:r>
    </w:p>
    <w:p w14:paraId="0BC0D9CA" w14:textId="77777777" w:rsidR="002506BB" w:rsidRDefault="002506BB" w:rsidP="002506BB">
      <w:pPr>
        <w:pStyle w:val="ListParagraph"/>
      </w:pPr>
      <w:proofErr w:type="gramStart"/>
      <w:r>
        <w:t>print(</w:t>
      </w:r>
      <w:proofErr w:type="gramEnd"/>
      <w:r>
        <w:t>"Size of Tuple1: " + str(</w:t>
      </w:r>
      <w:proofErr w:type="spellStart"/>
      <w:r>
        <w:t>sys.getsizeof</w:t>
      </w:r>
      <w:proofErr w:type="spellEnd"/>
      <w:r>
        <w:t>(Tuple1)) + "bytes")</w:t>
      </w:r>
    </w:p>
    <w:p w14:paraId="006FD428" w14:textId="77777777" w:rsidR="002506BB" w:rsidRDefault="002506BB" w:rsidP="002506BB">
      <w:pPr>
        <w:pStyle w:val="ListParagraph"/>
      </w:pPr>
      <w:proofErr w:type="gramStart"/>
      <w:r>
        <w:t>print(</w:t>
      </w:r>
      <w:proofErr w:type="gramEnd"/>
      <w:r>
        <w:t>"Size of Tuple2: " + str(</w:t>
      </w:r>
      <w:proofErr w:type="spellStart"/>
      <w:r>
        <w:t>sys.getsizeof</w:t>
      </w:r>
      <w:proofErr w:type="spellEnd"/>
      <w:r>
        <w:t>(Tuple2)) + "bytes")</w:t>
      </w:r>
    </w:p>
    <w:p w14:paraId="56D8DA25" w14:textId="4AD7596D" w:rsidR="002506BB" w:rsidRDefault="002506BB" w:rsidP="002506BB">
      <w:pPr>
        <w:pStyle w:val="ListParagraph"/>
      </w:pPr>
      <w:proofErr w:type="gramStart"/>
      <w:r>
        <w:t>print(</w:t>
      </w:r>
      <w:proofErr w:type="gramEnd"/>
      <w:r>
        <w:t>"Size of Tuple3: " + str(</w:t>
      </w:r>
      <w:proofErr w:type="spellStart"/>
      <w:r>
        <w:t>sys.getsizeof</w:t>
      </w:r>
      <w:proofErr w:type="spellEnd"/>
      <w:r>
        <w:t>(Tuple3)) + "bytes")</w:t>
      </w:r>
    </w:p>
    <w:p w14:paraId="428E7D65" w14:textId="77777777" w:rsidR="002506BB" w:rsidRDefault="002506BB" w:rsidP="002506BB">
      <w:pPr>
        <w:pStyle w:val="ListParagraph"/>
      </w:pPr>
    </w:p>
    <w:p w14:paraId="20B6BEB7" w14:textId="6F6D5A83" w:rsidR="00E83456" w:rsidRDefault="00E83456" w:rsidP="00E83456">
      <w:pPr>
        <w:pStyle w:val="ListParagraph"/>
        <w:numPr>
          <w:ilvl w:val="0"/>
          <w:numId w:val="1"/>
        </w:numPr>
      </w:pPr>
      <w:r>
        <w:t>Python – Maximum and Minimum K elements in Tuple</w:t>
      </w:r>
    </w:p>
    <w:p w14:paraId="51365717" w14:textId="2CB7DECE" w:rsidR="002506BB" w:rsidRDefault="002506BB" w:rsidP="002506BB">
      <w:pPr>
        <w:pStyle w:val="ListParagraph"/>
      </w:pPr>
    </w:p>
    <w:p w14:paraId="58820891" w14:textId="77777777" w:rsidR="002506BB" w:rsidRDefault="002506BB" w:rsidP="002506BB">
      <w:pPr>
        <w:pStyle w:val="ListParagraph"/>
      </w:pPr>
      <w:proofErr w:type="spellStart"/>
      <w:r>
        <w:t>test_tup</w:t>
      </w:r>
      <w:proofErr w:type="spellEnd"/>
      <w:r>
        <w:t xml:space="preserve"> = (5, 20, 3, 7, 6, 8)</w:t>
      </w:r>
    </w:p>
    <w:p w14:paraId="3576DE0E" w14:textId="77777777" w:rsidR="002506BB" w:rsidRDefault="002506BB" w:rsidP="002506BB">
      <w:pPr>
        <w:pStyle w:val="ListParagraph"/>
      </w:pPr>
      <w:proofErr w:type="gramStart"/>
      <w:r>
        <w:t>print(</w:t>
      </w:r>
      <w:proofErr w:type="gramEnd"/>
      <w:r>
        <w:t>"The original tuple is : " + str(</w:t>
      </w:r>
      <w:proofErr w:type="spellStart"/>
      <w:r>
        <w:t>test_tup</w:t>
      </w:r>
      <w:proofErr w:type="spellEnd"/>
      <w:r>
        <w:t>))</w:t>
      </w:r>
    </w:p>
    <w:p w14:paraId="3B066A91" w14:textId="77777777" w:rsidR="002506BB" w:rsidRDefault="002506BB" w:rsidP="002506BB">
      <w:pPr>
        <w:pStyle w:val="ListParagraph"/>
      </w:pPr>
      <w:r>
        <w:t>K = 2</w:t>
      </w:r>
    </w:p>
    <w:p w14:paraId="7F8FDA90" w14:textId="77777777" w:rsidR="002506BB" w:rsidRDefault="002506BB" w:rsidP="002506BB">
      <w:pPr>
        <w:pStyle w:val="ListParagraph"/>
      </w:pPr>
      <w:r>
        <w:t>res = []</w:t>
      </w:r>
    </w:p>
    <w:p w14:paraId="4CC0B3A2" w14:textId="77777777" w:rsidR="002506BB" w:rsidRDefault="002506BB" w:rsidP="002506BB">
      <w:pPr>
        <w:pStyle w:val="ListParagraph"/>
      </w:pPr>
      <w:proofErr w:type="spellStart"/>
      <w:r>
        <w:t>test_tup</w:t>
      </w:r>
      <w:proofErr w:type="spellEnd"/>
      <w:r>
        <w:t xml:space="preserve"> = list(sorted(</w:t>
      </w:r>
      <w:proofErr w:type="spellStart"/>
      <w:r>
        <w:t>test_tup</w:t>
      </w:r>
      <w:proofErr w:type="spellEnd"/>
      <w:r>
        <w:t>))</w:t>
      </w:r>
    </w:p>
    <w:p w14:paraId="17B8284B" w14:textId="77777777" w:rsidR="002506BB" w:rsidRDefault="002506BB" w:rsidP="002506BB">
      <w:pPr>
        <w:pStyle w:val="ListParagraph"/>
      </w:pPr>
      <w:r>
        <w:t xml:space="preserve"> </w:t>
      </w:r>
    </w:p>
    <w:p w14:paraId="0EEE81F1" w14:textId="77777777" w:rsidR="002506BB" w:rsidRDefault="002506BB" w:rsidP="002506BB">
      <w:pPr>
        <w:pStyle w:val="ListParagraph"/>
      </w:pPr>
      <w:r>
        <w:t xml:space="preserve">for </w:t>
      </w:r>
      <w:proofErr w:type="spellStart"/>
      <w:r>
        <w:t>idx</w:t>
      </w:r>
      <w:proofErr w:type="spellEnd"/>
      <w:r>
        <w:t xml:space="preserve">, </w:t>
      </w:r>
      <w:proofErr w:type="spellStart"/>
      <w:r>
        <w:t>val</w:t>
      </w:r>
      <w:proofErr w:type="spellEnd"/>
      <w:r>
        <w:t xml:space="preserve"> in enumerate(</w:t>
      </w:r>
      <w:proofErr w:type="spellStart"/>
      <w:r>
        <w:t>test_tup</w:t>
      </w:r>
      <w:proofErr w:type="spellEnd"/>
      <w:r>
        <w:t>):</w:t>
      </w:r>
    </w:p>
    <w:p w14:paraId="6EFBB2F8" w14:textId="77777777" w:rsidR="002506BB" w:rsidRDefault="002506BB" w:rsidP="002506BB">
      <w:pPr>
        <w:pStyle w:val="ListParagraph"/>
      </w:pPr>
      <w:r>
        <w:t xml:space="preserve">    if </w:t>
      </w:r>
      <w:proofErr w:type="spellStart"/>
      <w:r>
        <w:t>idx</w:t>
      </w:r>
      <w:proofErr w:type="spellEnd"/>
      <w:r>
        <w:t xml:space="preserve"> &lt; K or </w:t>
      </w:r>
      <w:proofErr w:type="spellStart"/>
      <w:r>
        <w:t>idx</w:t>
      </w:r>
      <w:proofErr w:type="spellEnd"/>
      <w:r>
        <w:t xml:space="preserve"> &gt;= </w:t>
      </w:r>
      <w:proofErr w:type="spellStart"/>
      <w:r>
        <w:t>len</w:t>
      </w:r>
      <w:proofErr w:type="spellEnd"/>
      <w:r>
        <w:t>(</w:t>
      </w:r>
      <w:proofErr w:type="spellStart"/>
      <w:r>
        <w:t>test_tup</w:t>
      </w:r>
      <w:proofErr w:type="spellEnd"/>
      <w:r>
        <w:t>) - K:</w:t>
      </w:r>
    </w:p>
    <w:p w14:paraId="490DCBAE" w14:textId="77777777" w:rsidR="002506BB" w:rsidRDefault="002506BB" w:rsidP="002506BB">
      <w:pPr>
        <w:pStyle w:val="ListParagraph"/>
      </w:pPr>
      <w:r>
        <w:t xml:space="preserve">        </w:t>
      </w:r>
      <w:proofErr w:type="spellStart"/>
      <w:proofErr w:type="gramStart"/>
      <w:r>
        <w:t>res.append</w:t>
      </w:r>
      <w:proofErr w:type="spellEnd"/>
      <w:proofErr w:type="gramEnd"/>
      <w:r>
        <w:t>(</w:t>
      </w:r>
      <w:proofErr w:type="spellStart"/>
      <w:r>
        <w:t>val</w:t>
      </w:r>
      <w:proofErr w:type="spellEnd"/>
      <w:r>
        <w:t>)</w:t>
      </w:r>
    </w:p>
    <w:p w14:paraId="314BA828" w14:textId="77777777" w:rsidR="002506BB" w:rsidRDefault="002506BB" w:rsidP="002506BB">
      <w:pPr>
        <w:pStyle w:val="ListParagraph"/>
      </w:pPr>
      <w:r>
        <w:t>res = tuple(res)</w:t>
      </w:r>
    </w:p>
    <w:p w14:paraId="24EB4953" w14:textId="65471ED9" w:rsidR="002506BB" w:rsidRDefault="002506BB" w:rsidP="002506BB">
      <w:pPr>
        <w:pStyle w:val="ListParagraph"/>
      </w:pPr>
      <w:proofErr w:type="gramStart"/>
      <w:r>
        <w:t>print(</w:t>
      </w:r>
      <w:proofErr w:type="gramEnd"/>
      <w:r>
        <w:t>"The extracted values : " + str(res))</w:t>
      </w:r>
    </w:p>
    <w:p w14:paraId="747753BB" w14:textId="20D4122A" w:rsidR="002506BB" w:rsidRDefault="002506BB" w:rsidP="002506BB">
      <w:pPr>
        <w:pStyle w:val="ListParagraph"/>
      </w:pPr>
    </w:p>
    <w:p w14:paraId="02C99806" w14:textId="0AD9CB97" w:rsidR="002506BB" w:rsidRDefault="002506BB" w:rsidP="002506BB">
      <w:pPr>
        <w:pStyle w:val="ListParagraph"/>
      </w:pPr>
    </w:p>
    <w:p w14:paraId="6064162E" w14:textId="77777777" w:rsidR="002506BB" w:rsidRDefault="002506BB" w:rsidP="002506BB">
      <w:pPr>
        <w:pStyle w:val="ListParagraph"/>
      </w:pPr>
    </w:p>
    <w:p w14:paraId="1BD431E8" w14:textId="77777777" w:rsidR="002506BB" w:rsidRDefault="002506BB" w:rsidP="002506BB">
      <w:pPr>
        <w:pStyle w:val="ListParagraph"/>
      </w:pPr>
    </w:p>
    <w:p w14:paraId="1DBF3B03" w14:textId="368B5D7C" w:rsidR="00E83456" w:rsidRDefault="00E83456" w:rsidP="00E83456">
      <w:pPr>
        <w:pStyle w:val="ListParagraph"/>
        <w:numPr>
          <w:ilvl w:val="0"/>
          <w:numId w:val="1"/>
        </w:numPr>
      </w:pPr>
      <w:r>
        <w:lastRenderedPageBreak/>
        <w:t>Create a list of tuples from given list having number and its cube in each tuple</w:t>
      </w:r>
    </w:p>
    <w:p w14:paraId="1B8E2D79" w14:textId="7AB3C7A0" w:rsidR="002506BB" w:rsidRDefault="002506BB" w:rsidP="002506BB">
      <w:pPr>
        <w:pStyle w:val="ListParagraph"/>
      </w:pPr>
    </w:p>
    <w:p w14:paraId="35BEA27F" w14:textId="77777777" w:rsidR="00234948" w:rsidRDefault="00234948" w:rsidP="00234948">
      <w:pPr>
        <w:pStyle w:val="ListParagraph"/>
      </w:pPr>
      <w:r>
        <w:t>list1 = [1, 2, 5, 6]</w:t>
      </w:r>
    </w:p>
    <w:p w14:paraId="21A7E81D" w14:textId="77777777" w:rsidR="00234948" w:rsidRDefault="00234948" w:rsidP="00234948">
      <w:pPr>
        <w:pStyle w:val="ListParagraph"/>
      </w:pPr>
      <w:r>
        <w:t>res = [(</w:t>
      </w:r>
      <w:proofErr w:type="spellStart"/>
      <w:r>
        <w:t>val</w:t>
      </w:r>
      <w:proofErr w:type="spellEnd"/>
      <w:r>
        <w:t xml:space="preserve">, </w:t>
      </w:r>
      <w:proofErr w:type="gramStart"/>
      <w:r>
        <w:t>pow(</w:t>
      </w:r>
      <w:proofErr w:type="spellStart"/>
      <w:proofErr w:type="gramEnd"/>
      <w:r>
        <w:t>val</w:t>
      </w:r>
      <w:proofErr w:type="spellEnd"/>
      <w:r>
        <w:t xml:space="preserve">, 3)) for </w:t>
      </w:r>
      <w:proofErr w:type="spellStart"/>
      <w:r>
        <w:t>val</w:t>
      </w:r>
      <w:proofErr w:type="spellEnd"/>
      <w:r>
        <w:t xml:space="preserve"> in list1]</w:t>
      </w:r>
    </w:p>
    <w:p w14:paraId="5DFE4FBE" w14:textId="36837B55" w:rsidR="002506BB" w:rsidRDefault="00234948" w:rsidP="00234948">
      <w:pPr>
        <w:pStyle w:val="ListParagraph"/>
      </w:pPr>
      <w:r>
        <w:t>print(res)</w:t>
      </w:r>
    </w:p>
    <w:p w14:paraId="38E2864E" w14:textId="77777777" w:rsidR="002506BB" w:rsidRDefault="002506BB" w:rsidP="002506BB">
      <w:pPr>
        <w:pStyle w:val="ListParagraph"/>
      </w:pPr>
    </w:p>
    <w:p w14:paraId="4C47B556" w14:textId="5421D4E2" w:rsidR="00E83456" w:rsidRDefault="00E83456" w:rsidP="00E83456">
      <w:pPr>
        <w:pStyle w:val="ListParagraph"/>
        <w:numPr>
          <w:ilvl w:val="0"/>
          <w:numId w:val="1"/>
        </w:numPr>
      </w:pPr>
      <w:r>
        <w:t>Python – Adding Tuple to List and vice – versa</w:t>
      </w:r>
    </w:p>
    <w:p w14:paraId="30F0D7E4" w14:textId="22970DFC" w:rsidR="00234948" w:rsidRDefault="00234948" w:rsidP="00234948">
      <w:pPr>
        <w:pStyle w:val="ListParagraph"/>
      </w:pPr>
    </w:p>
    <w:p w14:paraId="53940DA0" w14:textId="77777777" w:rsidR="00234948" w:rsidRDefault="00234948" w:rsidP="00234948">
      <w:pPr>
        <w:pStyle w:val="ListParagraph"/>
      </w:pPr>
      <w:proofErr w:type="spellStart"/>
      <w:r>
        <w:t>test_list</w:t>
      </w:r>
      <w:proofErr w:type="spellEnd"/>
      <w:r>
        <w:t xml:space="preserve"> = [5, 6, 7]</w:t>
      </w:r>
    </w:p>
    <w:p w14:paraId="23E146C8" w14:textId="77777777" w:rsidR="00234948" w:rsidRDefault="00234948" w:rsidP="00234948">
      <w:pPr>
        <w:pStyle w:val="ListParagraph"/>
      </w:pPr>
      <w:proofErr w:type="gramStart"/>
      <w:r>
        <w:t>print(</w:t>
      </w:r>
      <w:proofErr w:type="gramEnd"/>
      <w:r>
        <w:t>"The original list is : " + str(</w:t>
      </w:r>
      <w:proofErr w:type="spellStart"/>
      <w:r>
        <w:t>test_list</w:t>
      </w:r>
      <w:proofErr w:type="spellEnd"/>
      <w:r>
        <w:t>))</w:t>
      </w:r>
    </w:p>
    <w:p w14:paraId="034CE23F" w14:textId="77777777" w:rsidR="00234948" w:rsidRDefault="00234948" w:rsidP="00234948">
      <w:pPr>
        <w:pStyle w:val="ListParagraph"/>
      </w:pPr>
      <w:proofErr w:type="spellStart"/>
      <w:r>
        <w:t>test_tup</w:t>
      </w:r>
      <w:proofErr w:type="spellEnd"/>
      <w:r>
        <w:t xml:space="preserve"> = (9, 10)</w:t>
      </w:r>
    </w:p>
    <w:p w14:paraId="3478F836" w14:textId="77777777" w:rsidR="00234948" w:rsidRDefault="00234948" w:rsidP="00234948">
      <w:pPr>
        <w:pStyle w:val="ListParagraph"/>
      </w:pPr>
      <w:proofErr w:type="spellStart"/>
      <w:r>
        <w:t>test_list</w:t>
      </w:r>
      <w:proofErr w:type="spellEnd"/>
      <w:r>
        <w:t xml:space="preserve"> += </w:t>
      </w:r>
      <w:proofErr w:type="spellStart"/>
      <w:r>
        <w:t>test_tup</w:t>
      </w:r>
      <w:proofErr w:type="spellEnd"/>
    </w:p>
    <w:p w14:paraId="18005351" w14:textId="6F1950D9" w:rsidR="00234948" w:rsidRDefault="00234948" w:rsidP="00234948">
      <w:pPr>
        <w:pStyle w:val="ListParagraph"/>
      </w:pPr>
      <w:proofErr w:type="gramStart"/>
      <w:r>
        <w:t>print(</w:t>
      </w:r>
      <w:proofErr w:type="gramEnd"/>
      <w:r>
        <w:t>"The container after addition : " + str(</w:t>
      </w:r>
      <w:proofErr w:type="spellStart"/>
      <w:r>
        <w:t>test_list</w:t>
      </w:r>
      <w:proofErr w:type="spellEnd"/>
      <w:r>
        <w:t>))</w:t>
      </w:r>
    </w:p>
    <w:p w14:paraId="393F9376" w14:textId="77777777" w:rsidR="00234948" w:rsidRDefault="00234948" w:rsidP="00234948">
      <w:pPr>
        <w:pStyle w:val="ListParagraph"/>
      </w:pPr>
    </w:p>
    <w:p w14:paraId="19FD4D95" w14:textId="5708EECE" w:rsidR="009508F7" w:rsidRDefault="00E83456" w:rsidP="00E83456">
      <w:pPr>
        <w:pStyle w:val="ListParagraph"/>
        <w:numPr>
          <w:ilvl w:val="0"/>
          <w:numId w:val="1"/>
        </w:numPr>
      </w:pPr>
      <w:r>
        <w:t>Python – Closest Pair to Kth index element in Tuple</w:t>
      </w:r>
    </w:p>
    <w:p w14:paraId="0CBE45FB" w14:textId="7A8F6C4C" w:rsidR="00234948" w:rsidRDefault="00234948" w:rsidP="00234948">
      <w:pPr>
        <w:pStyle w:val="ListParagraph"/>
      </w:pPr>
    </w:p>
    <w:p w14:paraId="241187CA" w14:textId="77777777" w:rsidR="00234948" w:rsidRDefault="00234948" w:rsidP="00234948">
      <w:pPr>
        <w:pStyle w:val="ListParagraph"/>
      </w:pPr>
      <w:proofErr w:type="spellStart"/>
      <w:r>
        <w:t>test_list</w:t>
      </w:r>
      <w:proofErr w:type="spellEnd"/>
      <w:r>
        <w:t xml:space="preserve"> = [(3, 4), (78, 76), (2, 3), (9, 8), (19, 23)]</w:t>
      </w:r>
    </w:p>
    <w:p w14:paraId="02B789D8" w14:textId="77777777" w:rsidR="00234948" w:rsidRDefault="00234948" w:rsidP="00234948">
      <w:pPr>
        <w:pStyle w:val="ListParagraph"/>
      </w:pPr>
      <w:proofErr w:type="gramStart"/>
      <w:r>
        <w:t>print(</w:t>
      </w:r>
      <w:proofErr w:type="gramEnd"/>
      <w:r>
        <w:t>"The original list is : " + str(</w:t>
      </w:r>
      <w:proofErr w:type="spellStart"/>
      <w:r>
        <w:t>test_list</w:t>
      </w:r>
      <w:proofErr w:type="spellEnd"/>
      <w:r>
        <w:t>))</w:t>
      </w:r>
    </w:p>
    <w:p w14:paraId="69DB4AED" w14:textId="77777777" w:rsidR="00234948" w:rsidRDefault="00234948" w:rsidP="00234948">
      <w:pPr>
        <w:pStyle w:val="ListParagraph"/>
      </w:pPr>
      <w:r>
        <w:t>tup = (17, 23)</w:t>
      </w:r>
    </w:p>
    <w:p w14:paraId="3B99EC0A" w14:textId="77777777" w:rsidR="00234948" w:rsidRDefault="00234948" w:rsidP="00234948">
      <w:pPr>
        <w:pStyle w:val="ListParagraph"/>
      </w:pPr>
      <w:r>
        <w:t>K = 1</w:t>
      </w:r>
    </w:p>
    <w:p w14:paraId="2FB6E87F" w14:textId="77777777" w:rsidR="00234948" w:rsidRDefault="00234948" w:rsidP="00234948">
      <w:pPr>
        <w:pStyle w:val="ListParagraph"/>
      </w:pPr>
      <w:proofErr w:type="spellStart"/>
      <w:r>
        <w:t>min_dif</w:t>
      </w:r>
      <w:proofErr w:type="spellEnd"/>
      <w:r>
        <w:t>, res = 999999999, None</w:t>
      </w:r>
    </w:p>
    <w:p w14:paraId="17020FE7" w14:textId="77777777" w:rsidR="00234948" w:rsidRDefault="00234948" w:rsidP="00234948">
      <w:pPr>
        <w:pStyle w:val="ListParagraph"/>
      </w:pPr>
      <w:r>
        <w:t xml:space="preserve">for </w:t>
      </w:r>
      <w:proofErr w:type="spellStart"/>
      <w:r>
        <w:t>idx</w:t>
      </w:r>
      <w:proofErr w:type="spellEnd"/>
      <w:r>
        <w:t xml:space="preserve">, </w:t>
      </w:r>
      <w:proofErr w:type="spellStart"/>
      <w:r>
        <w:t>val</w:t>
      </w:r>
      <w:proofErr w:type="spellEnd"/>
      <w:r>
        <w:t xml:space="preserve"> in enumerate(</w:t>
      </w:r>
      <w:proofErr w:type="spellStart"/>
      <w:r>
        <w:t>test_list</w:t>
      </w:r>
      <w:proofErr w:type="spellEnd"/>
      <w:r>
        <w:t>):</w:t>
      </w:r>
    </w:p>
    <w:p w14:paraId="4528DA7F" w14:textId="77777777" w:rsidR="00234948" w:rsidRDefault="00234948" w:rsidP="00234948">
      <w:pPr>
        <w:pStyle w:val="ListParagraph"/>
      </w:pPr>
      <w:r>
        <w:t xml:space="preserve">    </w:t>
      </w:r>
      <w:proofErr w:type="spellStart"/>
      <w:r>
        <w:t>dif</w:t>
      </w:r>
      <w:proofErr w:type="spellEnd"/>
      <w:r>
        <w:t xml:space="preserve"> = </w:t>
      </w:r>
      <w:proofErr w:type="gramStart"/>
      <w:r>
        <w:t>abs(</w:t>
      </w:r>
      <w:proofErr w:type="gramEnd"/>
      <w:r>
        <w:t xml:space="preserve">tup[K - 1] - </w:t>
      </w:r>
      <w:proofErr w:type="spellStart"/>
      <w:r>
        <w:t>val</w:t>
      </w:r>
      <w:proofErr w:type="spellEnd"/>
      <w:r>
        <w:t>[K - 1])</w:t>
      </w:r>
    </w:p>
    <w:p w14:paraId="4B532236" w14:textId="77777777" w:rsidR="00234948" w:rsidRDefault="00234948" w:rsidP="00234948">
      <w:pPr>
        <w:pStyle w:val="ListParagraph"/>
      </w:pPr>
      <w:r>
        <w:t xml:space="preserve">    if </w:t>
      </w:r>
      <w:proofErr w:type="spellStart"/>
      <w:r>
        <w:t>dif</w:t>
      </w:r>
      <w:proofErr w:type="spellEnd"/>
      <w:r>
        <w:t xml:space="preserve"> &lt; </w:t>
      </w:r>
      <w:proofErr w:type="spellStart"/>
      <w:r>
        <w:t>min_dif</w:t>
      </w:r>
      <w:proofErr w:type="spellEnd"/>
      <w:r>
        <w:t>:</w:t>
      </w:r>
    </w:p>
    <w:p w14:paraId="4F5456EB" w14:textId="77777777" w:rsidR="00234948" w:rsidRDefault="00234948" w:rsidP="00234948">
      <w:pPr>
        <w:pStyle w:val="ListParagraph"/>
      </w:pPr>
      <w:r>
        <w:t xml:space="preserve">        </w:t>
      </w:r>
      <w:proofErr w:type="spellStart"/>
      <w:r>
        <w:t>min_dif</w:t>
      </w:r>
      <w:proofErr w:type="spellEnd"/>
      <w:r>
        <w:t xml:space="preserve">, res = </w:t>
      </w:r>
      <w:proofErr w:type="spellStart"/>
      <w:r>
        <w:t>dif</w:t>
      </w:r>
      <w:proofErr w:type="spellEnd"/>
      <w:r>
        <w:t xml:space="preserve">, </w:t>
      </w:r>
      <w:proofErr w:type="spellStart"/>
      <w:r>
        <w:t>idx</w:t>
      </w:r>
      <w:proofErr w:type="spellEnd"/>
    </w:p>
    <w:p w14:paraId="6B3A8FB3" w14:textId="63D10C0E" w:rsidR="00234948" w:rsidRDefault="00234948" w:rsidP="00234948">
      <w:pPr>
        <w:pStyle w:val="ListParagraph"/>
      </w:pPr>
      <w:proofErr w:type="gramStart"/>
      <w:r>
        <w:t>print(</w:t>
      </w:r>
      <w:proofErr w:type="gramEnd"/>
      <w:r>
        <w:t>"The nearest tuple to Kth index element is : " + str(</w:t>
      </w:r>
      <w:proofErr w:type="spellStart"/>
      <w:r>
        <w:t>test_list</w:t>
      </w:r>
      <w:proofErr w:type="spellEnd"/>
      <w:r>
        <w:t>[res]))</w:t>
      </w:r>
    </w:p>
    <w:sectPr w:rsidR="0023494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DC64B" w14:textId="77777777" w:rsidR="00633D5D" w:rsidRDefault="00633D5D" w:rsidP="00D05728">
      <w:pPr>
        <w:spacing w:after="0" w:line="240" w:lineRule="auto"/>
      </w:pPr>
      <w:r>
        <w:separator/>
      </w:r>
    </w:p>
  </w:endnote>
  <w:endnote w:type="continuationSeparator" w:id="0">
    <w:p w14:paraId="3BF19287" w14:textId="77777777" w:rsidR="00633D5D" w:rsidRDefault="00633D5D" w:rsidP="00D05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D7C17" w14:textId="77777777" w:rsidR="00D05728" w:rsidRDefault="00D057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6D0A2" w14:textId="77777777" w:rsidR="00D05728" w:rsidRDefault="00D057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A8DA8" w14:textId="77777777" w:rsidR="00D05728" w:rsidRDefault="00D057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8322B" w14:textId="77777777" w:rsidR="00633D5D" w:rsidRDefault="00633D5D" w:rsidP="00D05728">
      <w:pPr>
        <w:spacing w:after="0" w:line="240" w:lineRule="auto"/>
      </w:pPr>
      <w:r>
        <w:separator/>
      </w:r>
    </w:p>
  </w:footnote>
  <w:footnote w:type="continuationSeparator" w:id="0">
    <w:p w14:paraId="217361EE" w14:textId="77777777" w:rsidR="00633D5D" w:rsidRDefault="00633D5D" w:rsidP="00D05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59631" w14:textId="343F619E" w:rsidR="00D05728" w:rsidRDefault="00000000">
    <w:pPr>
      <w:pStyle w:val="Header"/>
    </w:pPr>
    <w:r>
      <w:rPr>
        <w:noProof/>
      </w:rPr>
      <w:pict w14:anchorId="7E90C4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8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AD82D" w14:textId="12D948EE" w:rsidR="00D05728" w:rsidRDefault="00000000">
    <w:pPr>
      <w:pStyle w:val="Header"/>
    </w:pPr>
    <w:r>
      <w:rPr>
        <w:noProof/>
      </w:rPr>
      <w:pict w14:anchorId="34CF8F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9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CB6CA" w14:textId="58E93AA0" w:rsidR="00D05728" w:rsidRDefault="00000000">
    <w:pPr>
      <w:pStyle w:val="Header"/>
    </w:pPr>
    <w:r>
      <w:rPr>
        <w:noProof/>
      </w:rPr>
      <w:pict w14:anchorId="067AE8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7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F95EAA"/>
    <w:multiLevelType w:val="hybridMultilevel"/>
    <w:tmpl w:val="CCAA1A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8517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xMbIwNbYwMjNX0lEKTi0uzszPAykwrAUAZ9F06SwAAAA="/>
  </w:docVars>
  <w:rsids>
    <w:rsidRoot w:val="009508F7"/>
    <w:rsid w:val="00234948"/>
    <w:rsid w:val="002506BB"/>
    <w:rsid w:val="005D0BC5"/>
    <w:rsid w:val="00633D5D"/>
    <w:rsid w:val="009508F7"/>
    <w:rsid w:val="00C27A45"/>
    <w:rsid w:val="00D05728"/>
    <w:rsid w:val="00E83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0A7CC5"/>
  <w15:chartTrackingRefBased/>
  <w15:docId w15:val="{EEB0B23E-A1A9-4BA0-8EDE-7705EC362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4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728"/>
  </w:style>
  <w:style w:type="paragraph" w:styleId="Footer">
    <w:name w:val="footer"/>
    <w:basedOn w:val="Normal"/>
    <w:link w:val="FooterChar"/>
    <w:uiPriority w:val="99"/>
    <w:unhideWhenUsed/>
    <w:rsid w:val="00D05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38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5</cp:revision>
  <dcterms:created xsi:type="dcterms:W3CDTF">2021-03-26T05:33:00Z</dcterms:created>
  <dcterms:modified xsi:type="dcterms:W3CDTF">2022-10-15T18:55:00Z</dcterms:modified>
</cp:coreProperties>
</file>